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996CC" w14:textId="2E5EA0B5" w:rsidR="003602B2" w:rsidRDefault="003602B2"/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7"/>
        <w:gridCol w:w="50"/>
        <w:gridCol w:w="1112"/>
        <w:gridCol w:w="58"/>
        <w:gridCol w:w="79"/>
        <w:gridCol w:w="785"/>
        <w:gridCol w:w="82"/>
        <w:gridCol w:w="55"/>
        <w:gridCol w:w="679"/>
        <w:gridCol w:w="88"/>
        <w:gridCol w:w="50"/>
        <w:gridCol w:w="1623"/>
        <w:gridCol w:w="33"/>
        <w:gridCol w:w="104"/>
      </w:tblGrid>
      <w:tr w:rsidR="004865E1" w:rsidRPr="004865E1" w14:paraId="3BC33F49" w14:textId="77777777" w:rsidTr="004865E1">
        <w:trPr>
          <w:gridAfter w:val="2"/>
          <w:wAfter w:w="137" w:type="dxa"/>
          <w:tblHeader/>
        </w:trPr>
        <w:tc>
          <w:tcPr>
            <w:tcW w:w="6787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5F38F0A" w14:textId="77777777" w:rsidR="004865E1" w:rsidRPr="004865E1" w:rsidRDefault="004865E1" w:rsidP="004865E1">
            <w:pPr>
              <w:rPr>
                <w:b/>
                <w:bCs/>
              </w:rPr>
            </w:pPr>
            <w:r w:rsidRPr="004865E1">
              <w:rPr>
                <w:b/>
                <w:bCs/>
              </w:rPr>
              <w:t xml:space="preserve">Centrality measures per variable </w:t>
            </w:r>
          </w:p>
        </w:tc>
      </w:tr>
      <w:tr w:rsidR="004865E1" w:rsidRPr="004865E1" w14:paraId="04001E48" w14:textId="77777777" w:rsidTr="004865E1">
        <w:trPr>
          <w:gridAfter w:val="2"/>
          <w:wAfter w:w="137" w:type="dxa"/>
          <w:tblHeader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5FA664" w14:textId="77777777" w:rsidR="004865E1" w:rsidRPr="004865E1" w:rsidRDefault="004865E1" w:rsidP="004865E1">
            <w:pPr>
              <w:rPr>
                <w:b/>
                <w:bCs/>
              </w:rPr>
            </w:pPr>
          </w:p>
        </w:tc>
        <w:tc>
          <w:tcPr>
            <w:tcW w:w="4660" w:type="dxa"/>
            <w:gridSpan w:val="11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C7F2020" w14:textId="77777777" w:rsidR="004865E1" w:rsidRPr="004865E1" w:rsidRDefault="004865E1" w:rsidP="004865E1">
            <w:pPr>
              <w:rPr>
                <w:b/>
                <w:bCs/>
              </w:rPr>
            </w:pPr>
            <w:r w:rsidRPr="004865E1">
              <w:rPr>
                <w:b/>
                <w:bCs/>
              </w:rPr>
              <w:t xml:space="preserve">Network </w:t>
            </w:r>
          </w:p>
        </w:tc>
      </w:tr>
      <w:tr w:rsidR="004865E1" w:rsidRPr="004865E1" w14:paraId="3FB8F016" w14:textId="77777777" w:rsidTr="004865E1">
        <w:trPr>
          <w:gridAfter w:val="2"/>
          <w:wAfter w:w="137" w:type="dxa"/>
          <w:tblHeader/>
        </w:trPr>
        <w:tc>
          <w:tcPr>
            <w:tcW w:w="212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3965B8B" w14:textId="77777777" w:rsidR="004865E1" w:rsidRPr="004865E1" w:rsidRDefault="004865E1" w:rsidP="004865E1">
            <w:pPr>
              <w:rPr>
                <w:b/>
                <w:bCs/>
              </w:rPr>
            </w:pPr>
            <w:r w:rsidRPr="004865E1">
              <w:rPr>
                <w:b/>
                <w:bCs/>
              </w:rPr>
              <w:t xml:space="preserve">Variable </w:t>
            </w:r>
          </w:p>
        </w:tc>
        <w:tc>
          <w:tcPr>
            <w:tcW w:w="1162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A429D7F" w14:textId="77777777" w:rsidR="004865E1" w:rsidRPr="004865E1" w:rsidRDefault="004865E1" w:rsidP="004865E1">
            <w:pPr>
              <w:rPr>
                <w:b/>
                <w:bCs/>
              </w:rPr>
            </w:pPr>
            <w:r w:rsidRPr="004865E1">
              <w:rPr>
                <w:b/>
                <w:bCs/>
                <w:color w:val="FF0000"/>
              </w:rPr>
              <w:t xml:space="preserve">Betweenness </w:t>
            </w:r>
          </w:p>
        </w:tc>
        <w:tc>
          <w:tcPr>
            <w:tcW w:w="922" w:type="dxa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8A0B4E1" w14:textId="77777777" w:rsidR="004865E1" w:rsidRPr="004865E1" w:rsidRDefault="004865E1" w:rsidP="004865E1">
            <w:pPr>
              <w:rPr>
                <w:b/>
                <w:bCs/>
              </w:rPr>
            </w:pPr>
            <w:r w:rsidRPr="004865E1">
              <w:rPr>
                <w:b/>
                <w:bCs/>
              </w:rPr>
              <w:t xml:space="preserve">Closeness </w:t>
            </w:r>
          </w:p>
        </w:tc>
        <w:tc>
          <w:tcPr>
            <w:tcW w:w="816" w:type="dxa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847E7DF" w14:textId="77777777" w:rsidR="004865E1" w:rsidRPr="004865E1" w:rsidRDefault="004865E1" w:rsidP="004865E1">
            <w:pPr>
              <w:rPr>
                <w:b/>
                <w:bCs/>
              </w:rPr>
            </w:pPr>
            <w:r w:rsidRPr="004865E1">
              <w:rPr>
                <w:b/>
                <w:bCs/>
              </w:rPr>
              <w:t xml:space="preserve">Strength </w:t>
            </w:r>
          </w:p>
        </w:tc>
        <w:tc>
          <w:tcPr>
            <w:tcW w:w="1760" w:type="dxa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996F81B" w14:textId="77777777" w:rsidR="004865E1" w:rsidRPr="004865E1" w:rsidRDefault="004865E1" w:rsidP="004865E1">
            <w:pPr>
              <w:rPr>
                <w:b/>
                <w:bCs/>
              </w:rPr>
            </w:pPr>
            <w:r w:rsidRPr="004865E1">
              <w:rPr>
                <w:b/>
                <w:bCs/>
              </w:rPr>
              <w:t xml:space="preserve">Expected influence </w:t>
            </w:r>
          </w:p>
        </w:tc>
      </w:tr>
      <w:tr w:rsidR="004865E1" w:rsidRPr="004865E1" w14:paraId="14D0E2A8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DF5263" w14:textId="77777777" w:rsidR="004865E1" w:rsidRPr="004865E1" w:rsidRDefault="004865E1" w:rsidP="004865E1">
            <w:r w:rsidRPr="004865E1">
              <w:t xml:space="preserve">ACADEMIC_STRESS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6863FF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D12B25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70E781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6E417E" w14:textId="77777777" w:rsidR="004865E1" w:rsidRPr="004865E1" w:rsidRDefault="004865E1" w:rsidP="004865E1">
            <w:r w:rsidRPr="004865E1">
              <w:t xml:space="preserve">-0.682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D33B8B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A002E4" w14:textId="77777777" w:rsidR="004865E1" w:rsidRPr="004865E1" w:rsidRDefault="004865E1" w:rsidP="004865E1">
            <w:r w:rsidRPr="004865E1">
              <w:t xml:space="preserve">-0.768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9B8B92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460FFF" w14:textId="77777777" w:rsidR="004865E1" w:rsidRPr="004865E1" w:rsidRDefault="004865E1" w:rsidP="004865E1">
            <w:r w:rsidRPr="004865E1">
              <w:t xml:space="preserve">0.359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E066B4" w14:textId="77777777" w:rsidR="004865E1" w:rsidRPr="004865E1" w:rsidRDefault="004865E1" w:rsidP="004865E1"/>
        </w:tc>
      </w:tr>
      <w:tr w:rsidR="004865E1" w:rsidRPr="004865E1" w14:paraId="44D0D50D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403A6" w14:textId="77777777" w:rsidR="004865E1" w:rsidRPr="004865E1" w:rsidRDefault="004865E1" w:rsidP="004865E1">
            <w:r w:rsidRPr="004865E1">
              <w:t xml:space="preserve">DEPRESSION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5CCF1F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82AD9C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4AE8E0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D4C3D8" w14:textId="77777777" w:rsidR="004865E1" w:rsidRPr="004865E1" w:rsidRDefault="004865E1" w:rsidP="004865E1">
            <w:r w:rsidRPr="004865E1">
              <w:t xml:space="preserve">0.685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6A3A05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4091BB" w14:textId="77777777" w:rsidR="004865E1" w:rsidRPr="004865E1" w:rsidRDefault="004865E1" w:rsidP="004865E1">
            <w:r w:rsidRPr="004865E1">
              <w:t xml:space="preserve">0.675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38A72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833D9D" w14:textId="77777777" w:rsidR="004865E1" w:rsidRPr="004865E1" w:rsidRDefault="004865E1" w:rsidP="004865E1">
            <w:r w:rsidRPr="004865E1">
              <w:t xml:space="preserve">0.568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DF6FCE" w14:textId="77777777" w:rsidR="004865E1" w:rsidRPr="004865E1" w:rsidRDefault="004865E1" w:rsidP="004865E1"/>
        </w:tc>
      </w:tr>
      <w:tr w:rsidR="004865E1" w:rsidRPr="004865E1" w14:paraId="7E2BBA10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8A3BCD" w14:textId="77777777" w:rsidR="004865E1" w:rsidRPr="004865E1" w:rsidRDefault="004865E1" w:rsidP="004865E1">
            <w:r w:rsidRPr="004865E1">
              <w:t xml:space="preserve">ANXIETY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24E66A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A83A29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C25F1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D8495F" w14:textId="77777777" w:rsidR="004865E1" w:rsidRPr="004865E1" w:rsidRDefault="004865E1" w:rsidP="004865E1">
            <w:r w:rsidRPr="004865E1">
              <w:t xml:space="preserve">-0.016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838B8B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8D18A8" w14:textId="77777777" w:rsidR="004865E1" w:rsidRPr="004865E1" w:rsidRDefault="004865E1" w:rsidP="004865E1">
            <w:r w:rsidRPr="004865E1">
              <w:t xml:space="preserve">0.281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F7B19C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657994" w14:textId="77777777" w:rsidR="004865E1" w:rsidRPr="004865E1" w:rsidRDefault="004865E1" w:rsidP="004865E1">
            <w:r w:rsidRPr="004865E1">
              <w:t xml:space="preserve">0.618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F5D650" w14:textId="77777777" w:rsidR="004865E1" w:rsidRPr="004865E1" w:rsidRDefault="004865E1" w:rsidP="004865E1"/>
        </w:tc>
      </w:tr>
      <w:tr w:rsidR="004865E1" w:rsidRPr="004865E1" w14:paraId="21D9A662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8DF384" w14:textId="77777777" w:rsidR="004865E1" w:rsidRPr="004865E1" w:rsidRDefault="004865E1" w:rsidP="004865E1">
            <w:r w:rsidRPr="004865E1">
              <w:t xml:space="preserve">STRES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C40AF5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E54A85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68B146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65A5EB" w14:textId="77777777" w:rsidR="004865E1" w:rsidRPr="004865E1" w:rsidRDefault="004865E1" w:rsidP="004865E1">
            <w:r w:rsidRPr="004865E1">
              <w:t xml:space="preserve">0.521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9AF9E5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191A5" w14:textId="77777777" w:rsidR="004865E1" w:rsidRPr="004865E1" w:rsidRDefault="004865E1" w:rsidP="004865E1">
            <w:r w:rsidRPr="004865E1">
              <w:t xml:space="preserve">0.803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ED3D69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59B027" w14:textId="77777777" w:rsidR="004865E1" w:rsidRPr="004865E1" w:rsidRDefault="004865E1" w:rsidP="004865E1">
            <w:r w:rsidRPr="004865E1">
              <w:t xml:space="preserve">0.690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C774D2" w14:textId="77777777" w:rsidR="004865E1" w:rsidRPr="004865E1" w:rsidRDefault="004865E1" w:rsidP="004865E1"/>
        </w:tc>
      </w:tr>
      <w:tr w:rsidR="004865E1" w:rsidRPr="004865E1" w14:paraId="7DD23272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D0CE73" w14:textId="77777777" w:rsidR="004865E1" w:rsidRPr="004865E1" w:rsidRDefault="004865E1" w:rsidP="004865E1">
            <w:r w:rsidRPr="004865E1">
              <w:t xml:space="preserve">MINDFULNESS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8CEB3E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297EB8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EF2079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BDB4AC" w14:textId="77777777" w:rsidR="004865E1" w:rsidRPr="004865E1" w:rsidRDefault="004865E1" w:rsidP="004865E1">
            <w:r w:rsidRPr="004865E1">
              <w:t xml:space="preserve">0.387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C907D8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3ECFBE" w14:textId="77777777" w:rsidR="004865E1" w:rsidRPr="004865E1" w:rsidRDefault="004865E1" w:rsidP="004865E1">
            <w:r w:rsidRPr="004865E1">
              <w:t xml:space="preserve">0.199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B4A9E7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6E2C1" w14:textId="77777777" w:rsidR="004865E1" w:rsidRPr="004865E1" w:rsidRDefault="004865E1" w:rsidP="004865E1">
            <w:r w:rsidRPr="004865E1">
              <w:t xml:space="preserve">-1.873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95C5CE" w14:textId="77777777" w:rsidR="004865E1" w:rsidRPr="004865E1" w:rsidRDefault="004865E1" w:rsidP="004865E1"/>
        </w:tc>
      </w:tr>
      <w:tr w:rsidR="004865E1" w:rsidRPr="004865E1" w14:paraId="54CD4828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E62B9D" w14:textId="77777777" w:rsidR="004865E1" w:rsidRPr="004865E1" w:rsidRDefault="004865E1" w:rsidP="004865E1">
            <w:r w:rsidRPr="004865E1">
              <w:t xml:space="preserve">RnT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23E49A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05B51E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02438C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E6313F" w14:textId="77777777" w:rsidR="004865E1" w:rsidRPr="004865E1" w:rsidRDefault="004865E1" w:rsidP="004865E1">
            <w:r w:rsidRPr="004865E1">
              <w:t xml:space="preserve">1.062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FBFA20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B79F54" w14:textId="77777777" w:rsidR="004865E1" w:rsidRPr="004865E1" w:rsidRDefault="004865E1" w:rsidP="004865E1">
            <w:r w:rsidRPr="004865E1">
              <w:t xml:space="preserve">0.875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681D1B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314225" w14:textId="77777777" w:rsidR="004865E1" w:rsidRPr="004865E1" w:rsidRDefault="004865E1" w:rsidP="004865E1">
            <w:r w:rsidRPr="004865E1">
              <w:t xml:space="preserve">0.481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C334CC" w14:textId="77777777" w:rsidR="004865E1" w:rsidRPr="004865E1" w:rsidRDefault="004865E1" w:rsidP="004865E1"/>
        </w:tc>
      </w:tr>
      <w:tr w:rsidR="004865E1" w:rsidRPr="004865E1" w14:paraId="580A318D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55FC66" w14:textId="77777777" w:rsidR="004865E1" w:rsidRPr="004865E1" w:rsidRDefault="004865E1" w:rsidP="004865E1">
            <w:r w:rsidRPr="004865E1">
              <w:t xml:space="preserve">NEUROTICISM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C0B50A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EE0E42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A5DAB6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43EB3" w14:textId="77777777" w:rsidR="004865E1" w:rsidRPr="004865E1" w:rsidRDefault="004865E1" w:rsidP="004865E1">
            <w:r w:rsidRPr="004865E1">
              <w:t xml:space="preserve">0.162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A636E9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957957" w14:textId="77777777" w:rsidR="004865E1" w:rsidRPr="004865E1" w:rsidRDefault="004865E1" w:rsidP="004865E1">
            <w:r w:rsidRPr="004865E1">
              <w:t xml:space="preserve">0.039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5CB946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3C94E2" w14:textId="77777777" w:rsidR="004865E1" w:rsidRPr="004865E1" w:rsidRDefault="004865E1" w:rsidP="004865E1">
            <w:r w:rsidRPr="004865E1">
              <w:t xml:space="preserve">0.472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2895DE" w14:textId="77777777" w:rsidR="004865E1" w:rsidRPr="004865E1" w:rsidRDefault="004865E1" w:rsidP="004865E1"/>
        </w:tc>
      </w:tr>
      <w:tr w:rsidR="004865E1" w:rsidRPr="004865E1" w14:paraId="3FEC2C2B" w14:textId="77777777" w:rsidTr="004865E1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1BC824" w14:textId="77777777" w:rsidR="004865E1" w:rsidRPr="004865E1" w:rsidRDefault="004865E1" w:rsidP="004865E1">
            <w:r w:rsidRPr="004865E1">
              <w:t xml:space="preserve">COGNITIVE_CONTROL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D9BF5B" w14:textId="77777777" w:rsidR="004865E1" w:rsidRPr="004865E1" w:rsidRDefault="004865E1" w:rsidP="004865E1"/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8EDB53" w14:textId="77777777" w:rsidR="004865E1" w:rsidRPr="004865E1" w:rsidRDefault="004865E1" w:rsidP="004865E1">
            <w:pPr>
              <w:rPr>
                <w:color w:val="FF0000"/>
              </w:rPr>
            </w:pPr>
            <w:r w:rsidRPr="004865E1">
              <w:rPr>
                <w:color w:val="FF0000"/>
              </w:rPr>
              <w:t xml:space="preserve">0.000 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80F41E" w14:textId="77777777" w:rsidR="004865E1" w:rsidRPr="004865E1" w:rsidRDefault="004865E1" w:rsidP="004865E1"/>
        </w:tc>
        <w:tc>
          <w:tcPr>
            <w:tcW w:w="8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21EB21" w14:textId="77777777" w:rsidR="004865E1" w:rsidRPr="004865E1" w:rsidRDefault="004865E1" w:rsidP="004865E1">
            <w:r w:rsidRPr="004865E1">
              <w:t xml:space="preserve">-2.119 </w:t>
            </w:r>
          </w:p>
        </w:tc>
        <w:tc>
          <w:tcPr>
            <w:tcW w:w="5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462EB9" w14:textId="77777777" w:rsidR="004865E1" w:rsidRPr="004865E1" w:rsidRDefault="004865E1" w:rsidP="004865E1"/>
        </w:tc>
        <w:tc>
          <w:tcPr>
            <w:tcW w:w="7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7B51F6" w14:textId="77777777" w:rsidR="004865E1" w:rsidRPr="004865E1" w:rsidRDefault="004865E1" w:rsidP="004865E1">
            <w:r w:rsidRPr="004865E1">
              <w:t xml:space="preserve">-2.104 </w:t>
            </w:r>
          </w:p>
        </w:tc>
        <w:tc>
          <w:tcPr>
            <w:tcW w:w="4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0433A3" w14:textId="77777777" w:rsidR="004865E1" w:rsidRPr="004865E1" w:rsidRDefault="004865E1" w:rsidP="004865E1"/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3DFC5C" w14:textId="77777777" w:rsidR="004865E1" w:rsidRPr="004865E1" w:rsidRDefault="004865E1" w:rsidP="004865E1">
            <w:r w:rsidRPr="004865E1">
              <w:t xml:space="preserve">-1.315 </w:t>
            </w:r>
          </w:p>
        </w:tc>
        <w:tc>
          <w:tcPr>
            <w:tcW w:w="1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0730E9" w14:textId="77777777" w:rsidR="004865E1" w:rsidRPr="004865E1" w:rsidRDefault="004865E1" w:rsidP="004865E1"/>
        </w:tc>
      </w:tr>
      <w:tr w:rsidR="004865E1" w:rsidRPr="004865E1" w14:paraId="2D05645F" w14:textId="77777777" w:rsidTr="004865E1">
        <w:trPr>
          <w:gridAfter w:val="2"/>
          <w:wAfter w:w="137" w:type="dxa"/>
        </w:trPr>
        <w:tc>
          <w:tcPr>
            <w:tcW w:w="6787" w:type="dxa"/>
            <w:gridSpan w:val="12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62673912" w14:textId="77777777" w:rsidR="004865E1" w:rsidRPr="004865E1" w:rsidRDefault="004865E1" w:rsidP="004865E1"/>
        </w:tc>
      </w:tr>
    </w:tbl>
    <w:p w14:paraId="7F48123F" w14:textId="77777777" w:rsidR="004865E1" w:rsidRDefault="004865E1"/>
    <w:sectPr w:rsidR="004865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jGyMDczMzE2MTdX0lEKTi0uzszPAykwrAUANob9OCwAAAA="/>
  </w:docVars>
  <w:rsids>
    <w:rsidRoot w:val="004865E1"/>
    <w:rsid w:val="003602B2"/>
    <w:rsid w:val="00486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F4147"/>
  <w15:chartTrackingRefBased/>
  <w15:docId w15:val="{1C5C17FF-321A-4A74-862E-DE36E41E1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55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668262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4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3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63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6-01T12:31:00Z</dcterms:created>
  <dcterms:modified xsi:type="dcterms:W3CDTF">2021-06-01T12:32:00Z</dcterms:modified>
</cp:coreProperties>
</file>